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4.png" ContentType="image/png"/>
  <Override PartName="/word/media/rId42.png" ContentType="image/png"/>
  <Override PartName="/word/media/rId51.png" ContentType="image/png"/>
  <Override PartName="/word/media/rId58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80.png" ContentType="image/png"/>
  <Override PartName="/word/media/rId31.png" ContentType="image/png"/>
  <Override PartName="/word/media/rId25.png" ContentType="image/png"/>
  <Override PartName="/word/media/rId28.png" ContentType="image/png"/>
  <Override PartName="/word/media/rId22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สมรรถนะ"/>
    <w:p>
      <w:pPr>
        <w:pStyle w:val="Heading1"/>
      </w:pPr>
      <w:r>
        <w:t xml:space="preserve">สมรรถนะ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เมนู “สมรรถนะ” ดังรูปภาพ</w:t>
      </w:r>
    </w:p>
    <w:p>
      <w:pPr>
        <w:pStyle w:val="CaptionedFigure"/>
      </w:pPr>
      <w:r>
        <w:drawing>
          <wp:inline>
            <wp:extent cx="3339966" cy="3493970"/>
            <wp:effectExtent b="0" l="0" r="0" t="0"/>
            <wp:docPr descr="รูปภาพที่ 9 – 13 เมนู “สมรรถนะ”" title="" id="20" name="Picture"/>
            <a:graphic>
              <a:graphicData uri="http://schemas.openxmlformats.org/drawingml/2006/picture">
                <pic:pic>
                  <pic:nvPicPr>
                    <pic:cNvPr descr="images/admin/chapter9/1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3 เมนู “สมรรถนะ”</w:t>
      </w:r>
    </w:p>
    <w:p>
      <w:pPr>
        <w:numPr>
          <w:ilvl w:val="0"/>
          <w:numId w:val="1002"/>
        </w:numPr>
      </w:pPr>
      <w:r>
        <w:t xml:space="preserve">เมื่อเลือกเมนู “สมรรถนะ” ระบบจะทำการแสดงหน้า “สมรรถนะ” ประกอบด้วยเมนูย่อย 5 เมนู ได้แก่รายการสมรรถนะ กลุ่มงาน เชื่อมโยงกับกลุ่มงานและตำแหน่ง เกณฑ์การประเมิน และการประเมินพฤติกรรมการปฏิบัติราชการ ซึ่งสามารถเพิ่ม แก้ไข และลบข้อมูลได้</w:t>
      </w:r>
    </w:p>
    <w:p>
      <w:pPr>
        <w:numPr>
          <w:ilvl w:val="0"/>
          <w:numId w:val="1002"/>
        </w:numPr>
      </w:pPr>
      <w:r>
        <w:t xml:space="preserve">เมื่อคลิกเลือกเมนู “รายการสมรรถนะ” ระบบจะทำการแสดงหน้า “รายการสมรรถนะ” โดย 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สมรรถนะ และ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y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ละเอียดข้อมูลรายการสมรรถนะหรือ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en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รายการสมรรถนะ สุดท้าย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delete-re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รายการสมรรถนะ</w:t>
      </w:r>
    </w:p>
    <w:p>
      <w:pPr>
        <w:pStyle w:val="CaptionedFigure"/>
      </w:pPr>
      <w:r>
        <w:drawing>
          <wp:inline>
            <wp:extent cx="5943600" cy="3449822"/>
            <wp:effectExtent b="0" l="0" r="0" t="0"/>
            <wp:docPr descr="รูปภาพที่ 9 – 14 แถบเมนูย่อย “รายการสมรรถนะ”" title="" id="35" name="Picture"/>
            <a:graphic>
              <a:graphicData uri="http://schemas.openxmlformats.org/drawingml/2006/picture">
                <pic:pic>
                  <pic:nvPicPr>
                    <pic:cNvPr descr="images/admin/chapter9/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4 แถบเมนูย่อย “รายการสมรรถนะ”</w:t>
      </w:r>
    </w:p>
    <w:p>
      <w:pPr>
        <w:pStyle w:val="BlockText"/>
      </w:pPr>
      <w:r>
        <w:t xml:space="preserve">หมายเลข 1 แถบเมนูย่อย “รายการสมรรถนะ”</w:t>
      </w:r>
      <w:r>
        <w:br/>
      </w:r>
      <w:r>
        <w:t xml:space="preserve">หมายเลข 2 ช่องสำหรับแสดงจำนวนข้อมูลสมรรถนะหลัก</w:t>
      </w:r>
      <w:r>
        <w:br/>
      </w:r>
      <w:r>
        <w:t xml:space="preserve">หมายเลข 3 ช่องสำหรับแสดงจำนวนข้อมูลสมรรถนะประจำกลุ่มงาน</w:t>
      </w:r>
      <w:r>
        <w:br/>
      </w:r>
      <w:r>
        <w:t xml:space="preserve">หมายเลข 4 ช่องสำหรับแสดงจำนวนข้อมูลสมรรถนะประจำผู้บริหารกรุงเทพมหานคร</w:t>
      </w:r>
      <w:r>
        <w:br/>
      </w:r>
      <w:r>
        <w:t xml:space="preserve">หมายเลข 5 ช่องสำหรับแสดงจำนวนข้อมูลสมรรถนะทั้งหมด</w:t>
      </w:r>
      <w:r>
        <w:br/>
      </w:r>
      <w:r>
        <w:t xml:space="preserve">หมายเลข 6 ช่องสำหรับแสดงจำนวนข้อมูลสมรรถนะเฉพาะสำหรับตำแหน่ง ผอ.เขต ผช.ผอ.เขต และหัวหน้าฝ่ายในสังกัด สนง.เขต</w:t>
      </w:r>
      <w:r>
        <w:br/>
      </w:r>
      <w:r>
        <w:t xml:space="preserve">หมายเลข 7 ช่องสำหรับแสดงจำนวนข้อมูลสมรรถนะเฉพาะสำหรับตำแหน่งผู้ตรวจราชการ กทม. และผู้ตรวจราชการ</w:t>
      </w:r>
      <w:r>
        <w:br/>
      </w:r>
      <w:r>
        <w:t xml:space="preserve">หมายเลข 8 ช่องสำหรับคลิกเพื่อเลือกประเภทสมรรถนะแสดงรายการสมรรถนะ</w:t>
      </w:r>
      <w:r>
        <w:br/>
      </w:r>
      <w:r>
        <w:t xml:space="preserve">หมายเลข 9 ไอคอนสำหรับคลิกเพื่อเพิ่มข้อมูลรายการสมรรถนะ</w:t>
      </w:r>
      <w:r>
        <w:br/>
      </w:r>
      <w:r>
        <w:t xml:space="preserve">หมายเลข 10 ช่องสำหรับแสดงรายการสมรรถนะ</w:t>
      </w:r>
      <w:r>
        <w:br/>
      </w:r>
      <w:r>
        <w:t xml:space="preserve">หมายเลข 11 ไอคอนสำหรับคลิกเพื่อแสดงรายละเอียดข้อมูล แก้ไขข้อมูล และลบข้อมูลรายการสมรรถนะ</w:t>
      </w:r>
      <w:r>
        <w:br/>
      </w:r>
      <w:r>
        <w:t xml:space="preserve">หมายเลข 12 ช่องสำหรับคลิกเพื่อกรอกข้อมูลค้นหารายการสมรรถนะ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รายการสมรรถนะ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plus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/แก้ไขสมรรถนะ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save-blu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4125035"/>
            <wp:effectExtent b="0" l="0" r="0" t="0"/>
            <wp:docPr descr="รูปภาพที่ 9 – 15 เพิ่ม/แก้ไขสมรรถนะ" title="" id="43" name="Picture"/>
            <a:graphic>
              <a:graphicData uri="http://schemas.openxmlformats.org/drawingml/2006/picture">
                <pic:pic>
                  <pic:nvPicPr>
                    <pic:cNvPr descr="images/admin/chapter9/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5 เพิ่ม/แก้ไขสมรรถนะ</w:t>
      </w:r>
    </w:p>
    <w:p>
      <w:pPr>
        <w:pStyle w:val="BlockText"/>
      </w:pPr>
      <w:r>
        <w:t xml:space="preserve">หมายเลข 1 ช่องสำหรับคลิกเพื่อเลือกประเภทสมรรถนะ</w:t>
      </w:r>
      <w:r>
        <w:br/>
      </w:r>
      <w:r>
        <w:t xml:space="preserve">หมายเลข 2 ช่องสำหรับคลิกเพื่อเพิ่มข้อมูลชื่อสมรรถนะ</w:t>
      </w:r>
      <w:r>
        <w:br/>
      </w:r>
      <w:r>
        <w:t xml:space="preserve">หมายเลข 3 ช่องสำหรับคลิกเพื่อเพื่อข้อมูลคำจำกัดความสมรรถนะ</w:t>
      </w:r>
      <w:r>
        <w:br/>
      </w:r>
      <w:r>
        <w:t xml:space="preserve">หมายเลข 4 ไอคอนสำหรับคลิกเพื่อเพิ่มข้อมูลรายการระดับสมรรถนะ (สามารถเพิ่มได้สูงสุด 6 รายการ)</w:t>
      </w:r>
      <w:r>
        <w:br/>
      </w:r>
      <w:r>
        <w:t xml:space="preserve">หมายเลข 5 ช่องสำหรับคลิกเพื่อกรอกข้อมูลพฤติกรรมที่คาดหวังตามระดับสมรรถนะที่ได้ทำการเพิ่ม</w:t>
      </w:r>
      <w:r>
        <w:br/>
      </w:r>
      <w:r>
        <w:t xml:space="preserve">หมายเลข 6 ปุ่มสำหรับคลิกเพื่อบันทึกข้อมูล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เลือกเมนู “กลุ่มงาน” ระบบจะทำการแสดงหน้า “รายการกลุ่มงาน” โดย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plus-gree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กลุ่มงาน และ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pen-blu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รายการกลุ่มงาน สุดท้าย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delete-red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รายการกลุ่มงาน</w:t>
      </w: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รูปภาพที่ 9 – 16 แถบเมนูย่อย “กลุ่มงาน”" title="" id="52" name="Picture"/>
            <a:graphic>
              <a:graphicData uri="http://schemas.openxmlformats.org/drawingml/2006/picture">
                <pic:pic>
                  <pic:nvPicPr>
                    <pic:cNvPr descr="images/admin/chapter9/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6 แถบเมนูย่อย “กลุ่มงาน”</w:t>
      </w:r>
    </w:p>
    <w:p>
      <w:pPr>
        <w:pStyle w:val="BlockText"/>
      </w:pPr>
      <w:r>
        <w:t xml:space="preserve">หมายเลข 1 แถบเมนูย่อย “กลุ่มงาน”</w:t>
      </w:r>
      <w:r>
        <w:br/>
      </w:r>
      <w:r>
        <w:t xml:space="preserve">หมายเลข 2 ไอคอนสำหรับคลิกเพื่อเพิ่มข้อมูลรายการกลุ่มงาน</w:t>
      </w:r>
      <w:r>
        <w:br/>
      </w:r>
      <w:r>
        <w:t xml:space="preserve">หมายเลข 3 ช่องสำหรับแสดงรายการกลุ่มงาน</w:t>
      </w:r>
      <w:r>
        <w:br/>
      </w:r>
      <w:r>
        <w:t xml:space="preserve">หมายเลข 4 ไอคอนสำหรับคลิกเพื่อแก้ไขข้อมูล และลบข้อมูลรายการกลุ่มงาน</w:t>
      </w:r>
      <w:r>
        <w:br/>
      </w:r>
      <w:r>
        <w:t xml:space="preserve">หมายเลข 5 ช่องสำหรับคลิกเพื่อกรอกข้อมูลค้นหารายการกลุ่มงาน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รายการกลุ่ม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plus-gree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กลุ่มงาน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save-blue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350618" cy="2887578"/>
            <wp:effectExtent b="0" l="0" r="0" t="0"/>
            <wp:docPr descr="รูปภาพที่ 9 – 17 เพิ่มกลุ่มงาน" title="" id="59" name="Picture"/>
            <a:graphic>
              <a:graphicData uri="http://schemas.openxmlformats.org/drawingml/2006/picture">
                <pic:pic>
                  <pic:nvPicPr>
                    <pic:cNvPr descr="images/admin/chapter9/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7 เพิ่มกลุ่มงาน</w:t>
      </w:r>
    </w:p>
    <w:p>
      <w:pPr>
        <w:pStyle w:val="BlockText"/>
      </w:pPr>
      <w:r>
        <w:t xml:space="preserve">หมายเลข 1 ช่องสำหรับคลิกเพื่อกรอกข้อมูลกลุ่มงาน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เลือกเมนู “เชื่อมโยงกับกลุ่มงาน และตำแหน่ง” ระบบจะทำการแสดงหน้า “รายการกลุ่มงาน และตำแหน่ง” โดย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plus-gree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กลุ่มงานตำ และตำแหน่ง หรือ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pen-blu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รายการกลุ่มงาน และตำแหน่ง สุดท้าย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delete-re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รายการกลุ่มงาน และตำแหน่ง</w:t>
      </w:r>
    </w:p>
    <w:p>
      <w:pPr>
        <w:pStyle w:val="CaptionedFigure"/>
      </w:pPr>
      <w:r>
        <w:drawing>
          <wp:inline>
            <wp:extent cx="5943600" cy="3453396"/>
            <wp:effectExtent b="0" l="0" r="0" t="0"/>
            <wp:docPr descr="รูปภาพที่ 9 – 18 แถบเมนูย่อย “เชื่อมโยงกับกลุ่มงานและตำแหน่ง”" title="" id="68" name="Picture"/>
            <a:graphic>
              <a:graphicData uri="http://schemas.openxmlformats.org/drawingml/2006/picture">
                <pic:pic>
                  <pic:nvPicPr>
                    <pic:cNvPr descr="images/admin/chapter9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8 แถบเมนูย่อย “เชื่อมโยงกับกลุ่มงานและตำแหน่ง”</w:t>
      </w:r>
    </w:p>
    <w:p>
      <w:pPr>
        <w:pStyle w:val="BlockText"/>
      </w:pPr>
      <w:r>
        <w:t xml:space="preserve">หมายเลข 1 แถบเมนูย่อย “เชื่อมโยงกับกลุ่มงานและตำแหน่ง”</w:t>
      </w:r>
      <w:r>
        <w:br/>
      </w:r>
      <w:r>
        <w:t xml:space="preserve">หมายเลข 2 ไอคอนสำหรับคลิกเพื่อเพิ่มข้อมูลรายการกลุ่มงาน และตำแหน่ง</w:t>
      </w:r>
      <w:r>
        <w:br/>
      </w:r>
      <w:r>
        <w:t xml:space="preserve">หมายเลข 3 ช่องสำหรับแสดงรายการกลุ่มงาน และตำแหน่ง</w:t>
      </w:r>
      <w:r>
        <w:br/>
      </w:r>
      <w:r>
        <w:t xml:space="preserve">หมายเลข 4 ไอคอนสำหรับคลิกเพื่อแก้ไขข้อมูล และลบข้อมูลรายการกลุ่มงาน และตำแหน่ง</w:t>
      </w:r>
      <w:r>
        <w:br/>
      </w:r>
      <w:r>
        <w:t xml:space="preserve">หมายเลข 5 ช่องสำหรับคลิกเพื่อกรอกข้อมูลค้นหารายการกลุ่มงาน และตำแหน่ง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รายการกลุ่มงาน และ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plus-green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กลุ่มงาน และตำแหน่ง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1830966"/>
            <wp:effectExtent b="0" l="0" r="0" t="0"/>
            <wp:docPr descr="รูปภาพที่ 9 – 19 เพิ่มกลุ่มงาน และตำแหน่ง" title="" id="73" name="Picture"/>
            <a:graphic>
              <a:graphicData uri="http://schemas.openxmlformats.org/drawingml/2006/picture">
                <pic:pic>
                  <pic:nvPicPr>
                    <pic:cNvPr descr="images/admin/chapter9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9 เพิ่มกลุ่มงาน และตำแหน่ง</w:t>
      </w:r>
    </w:p>
    <w:p>
      <w:pPr>
        <w:pStyle w:val="BlockText"/>
      </w:pPr>
      <w:r>
        <w:t xml:space="preserve">หมายเลข 1 ช่องสำหรับคลิกเพื่อเลือกกลุ่มงาน</w:t>
      </w:r>
      <w:r>
        <w:br/>
      </w:r>
      <w:r>
        <w:t xml:space="preserve">หมายเลข 2 ช่องสำหรับคลิกเพื่อเลือกตำแหน่ง (สามารถคลิกเลือกได้มากกว่า 1 รายการ)</w:t>
      </w:r>
      <w:r>
        <w:br/>
      </w:r>
      <w:r>
        <w:t xml:space="preserve">หมายเลข 3 ช่องสำหรับคลิกเพื่อเลือกสมรรถนะประจำกลุ่มงาน (สามารถคลิกเลือกได้มากกว่า 1 รายการ)</w:t>
      </w:r>
      <w:r>
        <w:br/>
      </w:r>
      <w:r>
        <w:t xml:space="preserve">หมายเลข 4 ปุ่มสำหรับคลิกเพื่อบันทึกข้อมูล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เลือกเมนู “เกณฑ์การประเมิน” ระบบจะทำการแสดงหน้า “รายการเกณฑ์การประเมิน” โดยหน้านี้ระบบจะสามารถเพิ่มข้อมูลเกณฑ์การประเมินเท่านั้น เมื่อทำการกรอกข้อมูลเพิ่มเติม หรือ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save-blue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ทุกครั้ง</w:t>
      </w:r>
    </w:p>
    <w:p>
      <w:pPr>
        <w:pStyle w:val="CaptionedFigure"/>
      </w:pPr>
      <w:r>
        <w:drawing>
          <wp:inline>
            <wp:extent cx="5943600" cy="4828783"/>
            <wp:effectExtent b="0" l="0" r="0" t="0"/>
            <wp:docPr descr="รูปภาพที่ 9 – 20 แถบเมนูย่อย “เชื่อมโยงกับกลุ่มงานและตำแหน่ง”" title="" id="78" name="Picture"/>
            <a:graphic>
              <a:graphicData uri="http://schemas.openxmlformats.org/drawingml/2006/picture">
                <pic:pic>
                  <pic:nvPicPr>
                    <pic:cNvPr descr="images/admin/chapter9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2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0 แถบเมนูย่อย “เชื่อมโยงกับกลุ่มงานและตำแหน่ง”</w:t>
      </w:r>
    </w:p>
    <w:p>
      <w:pPr>
        <w:pStyle w:val="BlockText"/>
      </w:pPr>
      <w:r>
        <w:t xml:space="preserve">หมายเลข 1 แถบเมนูย่อย “เกณฑ์การประเมิน”</w:t>
      </w:r>
      <w:r>
        <w:br/>
      </w:r>
      <w:r>
        <w:t xml:space="preserve">หมายเลข 2 ช่องสำหรับคลิกเพื่อเพิ่ม หรือแก้ไขข้อมูลเกณฑ์การประเมิน</w:t>
      </w:r>
      <w:r>
        <w:br/>
      </w:r>
      <w:r>
        <w:t xml:space="preserve">หมายเลข 3 ปุ่มสำหรับคลิกเพื่อบันทึกข้อมูล</w:t>
      </w:r>
    </w:p>
    <w:p>
      <w:pPr>
        <w:pStyle w:val="Compact"/>
        <w:numPr>
          <w:ilvl w:val="0"/>
          <w:numId w:val="1009"/>
        </w:numPr>
      </w:pPr>
      <w:r>
        <w:t xml:space="preserve">เมื่อคลิกเลือกเมนู “การประเมินพฤติกรรมการปฏิบัติราชการ” ระบบจะทำการแสดงหน้า</w:t>
      </w:r>
      <w:r>
        <w:t xml:space="preserve"> </w:t>
      </w:r>
      <w:r>
        <w:t xml:space="preserve">ข้อมูล “ประเภทสมรรถนะ และระดับสมรรถนะ” โดยหน้านี้ระบบจะไม่สามารถเพิ่ม หรือแก้ไขข้อมูลการประเมินพฤติกรรมการปฏิบัติราชการได้ จะเป็นการแสดงข้อมูลการประเมินให้ดูเท่านั้น</w:t>
      </w:r>
    </w:p>
    <w:p>
      <w:pPr>
        <w:pStyle w:val="CaptionedFigure"/>
      </w:pPr>
      <w:r>
        <w:drawing>
          <wp:inline>
            <wp:extent cx="5943600" cy="7471954"/>
            <wp:effectExtent b="0" l="0" r="0" t="0"/>
            <wp:docPr descr="รูปภาพที่ 9 – 21 แถบเมนูย่อย “การประเมินพฤติกรรมการปฏิบัติราชการ”" title="" id="81" name="Picture"/>
            <a:graphic>
              <a:graphicData uri="http://schemas.openxmlformats.org/drawingml/2006/picture">
                <pic:pic>
                  <pic:nvPicPr>
                    <pic:cNvPr descr="images/admin/chapter9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1 แถบเมนูย่อย “การประเมินพฤติกรรมการปฏิบัติราชการ”</w:t>
      </w:r>
    </w:p>
    <w:p>
      <w:pPr>
        <w:pStyle w:val="BlockText"/>
      </w:pPr>
      <w:r>
        <w:t xml:space="preserve">หมายเลข 1 แถบเมนูย่อย “การประเมินพฤติกรรมการปฏิบัติราชการ”</w:t>
      </w:r>
    </w:p>
    <w:bookmarkEnd w:id="8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08:59:50Z</dcterms:created>
  <dcterms:modified xsi:type="dcterms:W3CDTF">2025-06-20T08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